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016c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5c121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a4d2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87798f0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2d00aca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9c36c72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